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0E40CC" w14:textId="0F5CD48C" w:rsidR="00CD480F" w:rsidRPr="001A6E03" w:rsidRDefault="007434F8" w:rsidP="007434F8">
      <w:pPr>
        <w:spacing w:after="0"/>
        <w:rPr>
          <w:b/>
          <w:bCs/>
          <w:sz w:val="36"/>
          <w:szCs w:val="36"/>
          <w:lang w:val="en-US"/>
        </w:rPr>
      </w:pPr>
      <w:r w:rsidRPr="001A6E03">
        <w:rPr>
          <w:b/>
          <w:bCs/>
          <w:sz w:val="36"/>
          <w:szCs w:val="36"/>
          <w:lang w:val="en-US"/>
        </w:rPr>
        <w:t xml:space="preserve">ENSE </w:t>
      </w:r>
      <w:r w:rsidR="001A6E03" w:rsidRPr="001A6E03">
        <w:rPr>
          <w:b/>
          <w:bCs/>
          <w:sz w:val="36"/>
          <w:szCs w:val="36"/>
          <w:lang w:val="en-US"/>
        </w:rPr>
        <w:t>405</w:t>
      </w:r>
    </w:p>
    <w:p w14:paraId="5B098ED6" w14:textId="4B408C26" w:rsidR="007434F8" w:rsidRPr="007434F8" w:rsidRDefault="00736C51" w:rsidP="007434F8">
      <w:pPr>
        <w:spacing w:after="0"/>
        <w:rPr>
          <w:b/>
          <w:bCs/>
          <w:sz w:val="28"/>
          <w:szCs w:val="28"/>
          <w:lang w:val="en-US"/>
        </w:rPr>
      </w:pPr>
      <w:r>
        <w:rPr>
          <w:b/>
          <w:bCs/>
          <w:sz w:val="28"/>
          <w:szCs w:val="28"/>
          <w:lang w:val="en-US"/>
        </w:rPr>
        <w:t>Activity</w:t>
      </w:r>
      <w:r w:rsidR="00F72AF9">
        <w:rPr>
          <w:b/>
          <w:bCs/>
          <w:sz w:val="28"/>
          <w:szCs w:val="28"/>
          <w:lang w:val="en-US"/>
        </w:rPr>
        <w:t xml:space="preserve"> #3</w:t>
      </w:r>
      <w:r>
        <w:rPr>
          <w:b/>
          <w:bCs/>
          <w:sz w:val="28"/>
          <w:szCs w:val="28"/>
          <w:lang w:val="en-US"/>
        </w:rPr>
        <w:t xml:space="preserve">: </w:t>
      </w:r>
      <w:r w:rsidR="00EC3D93">
        <w:rPr>
          <w:b/>
          <w:bCs/>
          <w:sz w:val="28"/>
          <w:szCs w:val="28"/>
          <w:lang w:val="en-US"/>
        </w:rPr>
        <w:t>Technology configuration inventory</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3D202B" w14:paraId="66CAB7B4" w14:textId="77777777" w:rsidTr="001B7493">
        <w:tc>
          <w:tcPr>
            <w:tcW w:w="2552" w:type="dxa"/>
          </w:tcPr>
          <w:p w14:paraId="2FB17FC1" w14:textId="77777777" w:rsidR="003D202B" w:rsidRDefault="003D202B" w:rsidP="001B7493">
            <w:pPr>
              <w:rPr>
                <w:lang w:val="en-US"/>
              </w:rPr>
            </w:pPr>
            <w:r>
              <w:rPr>
                <w:lang w:val="en-US"/>
              </w:rPr>
              <w:t>Name:</w:t>
            </w:r>
          </w:p>
        </w:tc>
        <w:tc>
          <w:tcPr>
            <w:tcW w:w="8338" w:type="dxa"/>
            <w:tcBorders>
              <w:bottom w:val="single" w:sz="4" w:space="0" w:color="auto"/>
            </w:tcBorders>
          </w:tcPr>
          <w:p w14:paraId="477ECEA7" w14:textId="14FA73B0" w:rsidR="003D202B" w:rsidRDefault="000E5B7A" w:rsidP="001B7493">
            <w:pPr>
              <w:rPr>
                <w:lang w:val="en-US"/>
              </w:rPr>
            </w:pPr>
            <w:r>
              <w:rPr>
                <w:lang w:val="en-US"/>
              </w:rPr>
              <w:t>Brandon Clark</w:t>
            </w:r>
            <w:r w:rsidR="000C4E3E">
              <w:rPr>
                <w:lang w:val="en-US"/>
              </w:rPr>
              <w:t>e</w:t>
            </w:r>
            <w:r>
              <w:rPr>
                <w:lang w:val="en-US"/>
              </w:rPr>
              <w:t>, Brian Kim</w:t>
            </w:r>
          </w:p>
        </w:tc>
      </w:tr>
      <w:tr w:rsidR="003D202B" w14:paraId="70A35F61" w14:textId="77777777" w:rsidTr="001B7493">
        <w:tc>
          <w:tcPr>
            <w:tcW w:w="2552" w:type="dxa"/>
          </w:tcPr>
          <w:p w14:paraId="09F668D5" w14:textId="77777777" w:rsidR="003D202B" w:rsidRDefault="003D202B" w:rsidP="001B7493">
            <w:pPr>
              <w:rPr>
                <w:lang w:val="en-US"/>
              </w:rPr>
            </w:pPr>
            <w:r>
              <w:rPr>
                <w:lang w:val="en-US"/>
              </w:rPr>
              <w:t>Community (UN SD goal):</w:t>
            </w:r>
          </w:p>
        </w:tc>
        <w:tc>
          <w:tcPr>
            <w:tcW w:w="8338" w:type="dxa"/>
            <w:tcBorders>
              <w:top w:val="single" w:sz="4" w:space="0" w:color="auto"/>
              <w:bottom w:val="single" w:sz="4" w:space="0" w:color="auto"/>
            </w:tcBorders>
          </w:tcPr>
          <w:p w14:paraId="4D207132" w14:textId="01F6685D" w:rsidR="003D202B" w:rsidRPr="000E5B7A" w:rsidRDefault="000E5B7A" w:rsidP="001B7493">
            <w:r>
              <w:rPr>
                <w:lang w:val="en-US"/>
              </w:rPr>
              <w:t xml:space="preserve">4.7, sub goal of #4 Quality Education. </w:t>
            </w:r>
            <w:r>
              <w:t>E</w:t>
            </w:r>
            <w:r w:rsidRPr="000E5B7A">
              <w:t>nsure that all learners acquire the knowledge and skills needed to promote</w:t>
            </w:r>
            <w:r>
              <w:t>.</w:t>
            </w:r>
          </w:p>
        </w:tc>
      </w:tr>
      <w:tr w:rsidR="003D202B" w14:paraId="04C15D49" w14:textId="77777777" w:rsidTr="001B7493">
        <w:tc>
          <w:tcPr>
            <w:tcW w:w="2552" w:type="dxa"/>
          </w:tcPr>
          <w:p w14:paraId="468F12BC" w14:textId="77777777" w:rsidR="003D202B" w:rsidRDefault="003D202B" w:rsidP="001B7493">
            <w:pPr>
              <w:rPr>
                <w:lang w:val="en-US"/>
              </w:rPr>
            </w:pPr>
            <w:r>
              <w:rPr>
                <w:lang w:val="en-US"/>
              </w:rPr>
              <w:t>Date:</w:t>
            </w:r>
          </w:p>
        </w:tc>
        <w:tc>
          <w:tcPr>
            <w:tcW w:w="8338" w:type="dxa"/>
            <w:tcBorders>
              <w:top w:val="single" w:sz="4" w:space="0" w:color="auto"/>
              <w:bottom w:val="single" w:sz="4" w:space="0" w:color="auto"/>
            </w:tcBorders>
          </w:tcPr>
          <w:p w14:paraId="79CE91EE" w14:textId="32E4101F" w:rsidR="003D202B" w:rsidRDefault="000E5B7A" w:rsidP="001B7493">
            <w:pPr>
              <w:rPr>
                <w:lang w:val="en-US"/>
              </w:rPr>
            </w:pPr>
            <w:r>
              <w:rPr>
                <w:lang w:val="en-US"/>
              </w:rPr>
              <w:t>Feb 3, 2021</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457954C0"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r w:rsidR="00341E62">
        <w:rPr>
          <w:lang w:val="en-US"/>
        </w:rPr>
        <w:t>.</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2DBAC2F4" w:rsidR="005E4479" w:rsidRPr="005E4479" w:rsidRDefault="00274D2B" w:rsidP="005E4479">
            <w:pPr>
              <w:spacing w:before="120" w:after="120"/>
              <w:rPr>
                <w:b/>
                <w:bCs/>
                <w:lang w:val="en-US"/>
              </w:rPr>
            </w:pPr>
            <w:r>
              <w:rPr>
                <w:b/>
                <w:bCs/>
                <w:lang w:val="en-US"/>
              </w:rPr>
              <w:t>Free video tutoring platform</w:t>
            </w:r>
          </w:p>
        </w:tc>
      </w:tr>
      <w:tr w:rsidR="00274D2B" w:rsidRPr="005E4479" w14:paraId="5C5E64FF" w14:textId="77777777" w:rsidTr="00F6622F">
        <w:tc>
          <w:tcPr>
            <w:tcW w:w="10790" w:type="dxa"/>
            <w:gridSpan w:val="4"/>
            <w:shd w:val="clear" w:color="auto" w:fill="FFF2CC" w:themeFill="accent4" w:themeFillTint="33"/>
          </w:tcPr>
          <w:p w14:paraId="0C6D68E9" w14:textId="24A4ABEE" w:rsidR="00274D2B" w:rsidRPr="005E4479" w:rsidRDefault="00274D2B" w:rsidP="005E4479">
            <w:pPr>
              <w:spacing w:before="120" w:after="120"/>
              <w:rPr>
                <w:b/>
                <w:bCs/>
                <w:lang w:val="en-US"/>
              </w:rPr>
            </w:pPr>
            <w:r>
              <w:rPr>
                <w:b/>
                <w:bCs/>
                <w:lang w:val="en-US"/>
              </w:rPr>
              <w:t>You</w:t>
            </w:r>
            <w:r w:rsidR="00EC5C66">
              <w:rPr>
                <w:b/>
                <w:bCs/>
                <w:lang w:val="en-US"/>
              </w:rPr>
              <w:t>T</w:t>
            </w:r>
            <w:r>
              <w:rPr>
                <w:b/>
                <w:bCs/>
                <w:lang w:val="en-US"/>
              </w:rPr>
              <w:t>ube(http://www.youtube.com)</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rsidRPr="007541FC" w14:paraId="6C6DC3D1" w14:textId="77777777" w:rsidTr="005E4479">
        <w:tc>
          <w:tcPr>
            <w:tcW w:w="2706" w:type="dxa"/>
          </w:tcPr>
          <w:p w14:paraId="1BAD5814" w14:textId="45C7B5E8" w:rsidR="005E4479" w:rsidRDefault="00274D2B" w:rsidP="005E4479">
            <w:pPr>
              <w:spacing w:before="120" w:after="120"/>
              <w:rPr>
                <w:lang w:val="en-US"/>
              </w:rPr>
            </w:pPr>
            <w:r>
              <w:rPr>
                <w:lang w:val="en-US"/>
              </w:rPr>
              <w:t>Upload</w:t>
            </w:r>
            <w:r w:rsidR="007541FC">
              <w:rPr>
                <w:lang w:val="en-US"/>
              </w:rPr>
              <w:t xml:space="preserve"> video clip</w:t>
            </w:r>
            <w:r>
              <w:rPr>
                <w:lang w:val="en-US"/>
              </w:rPr>
              <w:t xml:space="preserve"> </w:t>
            </w:r>
          </w:p>
        </w:tc>
        <w:tc>
          <w:tcPr>
            <w:tcW w:w="2694" w:type="dxa"/>
          </w:tcPr>
          <w:p w14:paraId="6418C351" w14:textId="567BB99F" w:rsidR="005E4479" w:rsidRDefault="007541FC" w:rsidP="005E4479">
            <w:pPr>
              <w:spacing w:before="120" w:after="120"/>
              <w:rPr>
                <w:lang w:val="en-US"/>
              </w:rPr>
            </w:pPr>
            <w:r>
              <w:rPr>
                <w:lang w:val="en-US"/>
              </w:rPr>
              <w:t xml:space="preserve">YouTube </w:t>
            </w:r>
            <w:proofErr w:type="gramStart"/>
            <w:r>
              <w:rPr>
                <w:lang w:val="en-US"/>
              </w:rPr>
              <w:t>studio(</w:t>
            </w:r>
            <w:proofErr w:type="gramEnd"/>
            <w:r>
              <w:rPr>
                <w:lang w:val="en-US"/>
              </w:rPr>
              <w:t>video mange tool)</w:t>
            </w:r>
          </w:p>
        </w:tc>
        <w:tc>
          <w:tcPr>
            <w:tcW w:w="2695" w:type="dxa"/>
          </w:tcPr>
          <w:p w14:paraId="2509E247" w14:textId="75100A9F" w:rsidR="005E4479" w:rsidRDefault="007541FC" w:rsidP="005E4479">
            <w:pPr>
              <w:spacing w:before="120" w:after="120"/>
              <w:rPr>
                <w:lang w:val="en-US"/>
              </w:rPr>
            </w:pPr>
            <w:r>
              <w:rPr>
                <w:lang w:val="en-US"/>
              </w:rPr>
              <w:t>Manage video clips</w:t>
            </w:r>
            <w:r w:rsidR="00526031">
              <w:rPr>
                <w:lang w:val="en-US"/>
              </w:rPr>
              <w:t>:</w:t>
            </w:r>
            <w:r>
              <w:rPr>
                <w:lang w:val="en-US"/>
              </w:rPr>
              <w:t xml:space="preserve"> </w:t>
            </w:r>
            <w:r w:rsidR="00526031">
              <w:rPr>
                <w:lang w:val="en-US"/>
              </w:rPr>
              <w:t>make a new upload or live stream, add descriptions</w:t>
            </w:r>
            <w:r w:rsidR="00362EEB">
              <w:rPr>
                <w:lang w:val="en-US"/>
              </w:rPr>
              <w:t xml:space="preserve">, </w:t>
            </w:r>
            <w:r w:rsidR="00526031">
              <w:rPr>
                <w:lang w:val="en-US"/>
              </w:rPr>
              <w:t>keywords</w:t>
            </w:r>
            <w:r w:rsidR="00F53C68">
              <w:rPr>
                <w:lang w:val="en-US"/>
              </w:rPr>
              <w:t>, hashtags, etc.</w:t>
            </w:r>
          </w:p>
        </w:tc>
        <w:tc>
          <w:tcPr>
            <w:tcW w:w="2695" w:type="dxa"/>
          </w:tcPr>
          <w:p w14:paraId="073A8E32" w14:textId="18E8B08F" w:rsidR="005E4479" w:rsidRDefault="00526031" w:rsidP="005E4479">
            <w:pPr>
              <w:spacing w:before="120" w:after="120"/>
              <w:rPr>
                <w:lang w:val="en-US"/>
              </w:rPr>
            </w:pPr>
            <w:r>
              <w:rPr>
                <w:lang w:val="en-US"/>
              </w:rPr>
              <w:t>Normal content manage tool</w:t>
            </w:r>
            <w:r w:rsidR="00DB5808">
              <w:rPr>
                <w:lang w:val="en-US"/>
              </w:rPr>
              <w:t>. Enable to edit descriptions in the middle of uploading process.</w:t>
            </w:r>
          </w:p>
        </w:tc>
      </w:tr>
      <w:tr w:rsidR="00526031" w:rsidRPr="007541FC" w14:paraId="3B367EF5" w14:textId="77777777" w:rsidTr="005E4479">
        <w:tc>
          <w:tcPr>
            <w:tcW w:w="2706" w:type="dxa"/>
          </w:tcPr>
          <w:p w14:paraId="0F8C752B" w14:textId="5AA814BB" w:rsidR="00526031" w:rsidRDefault="00EC5C66" w:rsidP="005E4479">
            <w:pPr>
              <w:spacing w:before="120" w:after="120"/>
              <w:rPr>
                <w:lang w:val="en-US"/>
              </w:rPr>
            </w:pPr>
            <w:r>
              <w:rPr>
                <w:lang w:val="en-US"/>
              </w:rPr>
              <w:t>Add and edit</w:t>
            </w:r>
            <w:r w:rsidR="00526031">
              <w:rPr>
                <w:lang w:val="en-US"/>
              </w:rPr>
              <w:t xml:space="preserve"> multiple playlists</w:t>
            </w:r>
          </w:p>
        </w:tc>
        <w:tc>
          <w:tcPr>
            <w:tcW w:w="2694" w:type="dxa"/>
          </w:tcPr>
          <w:p w14:paraId="1A77B0BD" w14:textId="3BB3771C" w:rsidR="00526031" w:rsidRDefault="00526031" w:rsidP="005E4479">
            <w:pPr>
              <w:spacing w:before="120" w:after="120"/>
              <w:rPr>
                <w:lang w:val="en-US"/>
              </w:rPr>
            </w:pPr>
            <w:r>
              <w:rPr>
                <w:lang w:val="en-US"/>
              </w:rPr>
              <w:t>Playlists</w:t>
            </w:r>
          </w:p>
        </w:tc>
        <w:tc>
          <w:tcPr>
            <w:tcW w:w="2695" w:type="dxa"/>
          </w:tcPr>
          <w:p w14:paraId="7CC40C63" w14:textId="03747332" w:rsidR="00526031" w:rsidRDefault="00526031" w:rsidP="005E4479">
            <w:pPr>
              <w:spacing w:before="120" w:after="120"/>
              <w:rPr>
                <w:lang w:val="en-US"/>
              </w:rPr>
            </w:pPr>
            <w:r>
              <w:rPr>
                <w:lang w:val="en-US"/>
              </w:rPr>
              <w:t>Make playlists using links from the video</w:t>
            </w:r>
            <w:r w:rsidR="000C4E3E">
              <w:rPr>
                <w:lang w:val="en-US"/>
              </w:rPr>
              <w:t>s</w:t>
            </w:r>
            <w:r>
              <w:rPr>
                <w:lang w:val="en-US"/>
              </w:rPr>
              <w:t xml:space="preserve"> uploaded</w:t>
            </w:r>
          </w:p>
        </w:tc>
        <w:tc>
          <w:tcPr>
            <w:tcW w:w="2695" w:type="dxa"/>
          </w:tcPr>
          <w:p w14:paraId="081C27FB" w14:textId="6103579C" w:rsidR="00526031" w:rsidRDefault="00EC5C66" w:rsidP="005E4479">
            <w:pPr>
              <w:spacing w:before="120" w:after="120"/>
              <w:rPr>
                <w:lang w:val="en-US"/>
              </w:rPr>
            </w:pPr>
            <w:r>
              <w:rPr>
                <w:lang w:val="en-US"/>
              </w:rPr>
              <w:t xml:space="preserve">If </w:t>
            </w:r>
            <w:proofErr w:type="spellStart"/>
            <w:r>
              <w:rPr>
                <w:lang w:val="en-US"/>
              </w:rPr>
              <w:t>autoplay</w:t>
            </w:r>
            <w:proofErr w:type="spellEnd"/>
            <w:r>
              <w:rPr>
                <w:lang w:val="en-US"/>
              </w:rPr>
              <w:t xml:space="preserve"> checkbox is enabled, the playlist </w:t>
            </w:r>
            <w:r w:rsidR="000C4E3E">
              <w:rPr>
                <w:lang w:val="en-US"/>
              </w:rPr>
              <w:t>automatically</w:t>
            </w:r>
            <w:r w:rsidR="000C4E3E">
              <w:rPr>
                <w:lang w:val="en-US"/>
              </w:rPr>
              <w:t xml:space="preserve"> </w:t>
            </w:r>
            <w:r>
              <w:rPr>
                <w:lang w:val="en-US"/>
              </w:rPr>
              <w:t>plays the videos according to the order of the playlist.</w:t>
            </w:r>
          </w:p>
        </w:tc>
      </w:tr>
      <w:tr w:rsidR="00EC5C66" w:rsidRPr="007541FC" w14:paraId="56331058" w14:textId="77777777" w:rsidTr="005E4479">
        <w:tc>
          <w:tcPr>
            <w:tcW w:w="2706" w:type="dxa"/>
          </w:tcPr>
          <w:p w14:paraId="51D5D051" w14:textId="1C5F528B" w:rsidR="00EC5C66" w:rsidRDefault="00EC5C66" w:rsidP="005E4479">
            <w:pPr>
              <w:spacing w:before="120" w:after="120"/>
              <w:rPr>
                <w:lang w:val="en-US"/>
              </w:rPr>
            </w:pPr>
            <w:r>
              <w:rPr>
                <w:lang w:val="en-US"/>
              </w:rPr>
              <w:lastRenderedPageBreak/>
              <w:t>Post comments</w:t>
            </w:r>
          </w:p>
        </w:tc>
        <w:tc>
          <w:tcPr>
            <w:tcW w:w="2694" w:type="dxa"/>
          </w:tcPr>
          <w:p w14:paraId="12A599EE" w14:textId="4AA3953B" w:rsidR="00EC5C66" w:rsidRDefault="00EC5C66" w:rsidP="005E4479">
            <w:pPr>
              <w:spacing w:before="120" w:after="120"/>
              <w:rPr>
                <w:lang w:val="en-US"/>
              </w:rPr>
            </w:pPr>
            <w:r>
              <w:rPr>
                <w:lang w:val="en-US"/>
              </w:rPr>
              <w:t>Comments</w:t>
            </w:r>
          </w:p>
        </w:tc>
        <w:tc>
          <w:tcPr>
            <w:tcW w:w="2695" w:type="dxa"/>
          </w:tcPr>
          <w:p w14:paraId="760F0584" w14:textId="0078C3A8" w:rsidR="00EC5C66" w:rsidRDefault="00EC5C66" w:rsidP="005E4479">
            <w:pPr>
              <w:spacing w:before="120" w:after="120"/>
              <w:rPr>
                <w:lang w:val="en-US"/>
              </w:rPr>
            </w:pPr>
            <w:r>
              <w:rPr>
                <w:lang w:val="en-US"/>
              </w:rPr>
              <w:t>Post comments under a video, reply</w:t>
            </w:r>
            <w:r w:rsidR="000C4E3E">
              <w:rPr>
                <w:lang w:val="en-US"/>
              </w:rPr>
              <w:t xml:space="preserve"> to</w:t>
            </w:r>
            <w:r>
              <w:rPr>
                <w:lang w:val="en-US"/>
              </w:rPr>
              <w:t xml:space="preserve"> someone’s comments </w:t>
            </w:r>
          </w:p>
        </w:tc>
        <w:tc>
          <w:tcPr>
            <w:tcW w:w="2695" w:type="dxa"/>
          </w:tcPr>
          <w:p w14:paraId="395392CA" w14:textId="6382D601" w:rsidR="00EC5C66" w:rsidRDefault="00C32FD6" w:rsidP="005E4479">
            <w:pPr>
              <w:spacing w:before="120" w:after="120"/>
              <w:rPr>
                <w:lang w:val="en-US"/>
              </w:rPr>
            </w:pPr>
            <w:r>
              <w:rPr>
                <w:lang w:val="en-US"/>
              </w:rPr>
              <w:t>Feedback for the video</w:t>
            </w:r>
          </w:p>
        </w:tc>
      </w:tr>
      <w:tr w:rsidR="00C32FD6" w:rsidRPr="007541FC" w14:paraId="34F13147" w14:textId="77777777" w:rsidTr="005E4479">
        <w:tc>
          <w:tcPr>
            <w:tcW w:w="2706" w:type="dxa"/>
          </w:tcPr>
          <w:p w14:paraId="33DA5DBE" w14:textId="095C8C06" w:rsidR="00C32FD6" w:rsidRDefault="00C32FD6" w:rsidP="005E4479">
            <w:pPr>
              <w:spacing w:before="120" w:after="120"/>
              <w:rPr>
                <w:lang w:val="en-US"/>
              </w:rPr>
            </w:pPr>
            <w:r>
              <w:rPr>
                <w:lang w:val="en-US"/>
              </w:rPr>
              <w:t xml:space="preserve">Search </w:t>
            </w:r>
          </w:p>
        </w:tc>
        <w:tc>
          <w:tcPr>
            <w:tcW w:w="2694" w:type="dxa"/>
          </w:tcPr>
          <w:p w14:paraId="5B4B0515" w14:textId="112EA03A" w:rsidR="00C32FD6" w:rsidRDefault="00C32FD6" w:rsidP="005E4479">
            <w:pPr>
              <w:spacing w:before="120" w:after="120"/>
              <w:rPr>
                <w:lang w:val="en-US"/>
              </w:rPr>
            </w:pPr>
            <w:r>
              <w:rPr>
                <w:lang w:val="en-US"/>
              </w:rPr>
              <w:t>Keywords search, hashtags</w:t>
            </w:r>
          </w:p>
        </w:tc>
        <w:tc>
          <w:tcPr>
            <w:tcW w:w="2695" w:type="dxa"/>
          </w:tcPr>
          <w:p w14:paraId="680EE645" w14:textId="2011A91F" w:rsidR="00C32FD6" w:rsidRDefault="00C32FD6" w:rsidP="005E4479">
            <w:pPr>
              <w:spacing w:before="120" w:after="120"/>
              <w:rPr>
                <w:lang w:val="en-US"/>
              </w:rPr>
            </w:pPr>
            <w:r>
              <w:rPr>
                <w:lang w:val="en-US"/>
              </w:rPr>
              <w:t>Search using keywords on search input box and clicking hashtags</w:t>
            </w:r>
          </w:p>
        </w:tc>
        <w:tc>
          <w:tcPr>
            <w:tcW w:w="2695" w:type="dxa"/>
          </w:tcPr>
          <w:p w14:paraId="1EA4D7A2" w14:textId="1DEB7CEB" w:rsidR="00C32FD6" w:rsidRDefault="00C32FD6" w:rsidP="005E4479">
            <w:pPr>
              <w:spacing w:before="120" w:after="120"/>
              <w:rPr>
                <w:lang w:val="en-US"/>
              </w:rPr>
            </w:pPr>
            <w:r>
              <w:rPr>
                <w:lang w:val="en-US"/>
              </w:rPr>
              <w:t>Even though</w:t>
            </w:r>
            <w:r w:rsidR="000C4E3E">
              <w:rPr>
                <w:lang w:val="en-US"/>
              </w:rPr>
              <w:t xml:space="preserve"> Google’s search engine gives the most results</w:t>
            </w:r>
            <w:r>
              <w:rPr>
                <w:lang w:val="en-US"/>
              </w:rPr>
              <w:t>, it is not enough.</w:t>
            </w:r>
            <w:r w:rsidR="00D96433">
              <w:rPr>
                <w:lang w:val="en-US"/>
              </w:rPr>
              <w:t xml:space="preserve"> </w:t>
            </w:r>
            <w:r w:rsidR="000C4E3E">
              <w:rPr>
                <w:lang w:val="en-US"/>
              </w:rPr>
              <w:t>We need to improve the results by</w:t>
            </w:r>
            <w:r w:rsidR="00D96433">
              <w:rPr>
                <w:lang w:val="en-US"/>
              </w:rPr>
              <w:t xml:space="preserve"> </w:t>
            </w:r>
            <w:r w:rsidR="000C4E3E">
              <w:rPr>
                <w:lang w:val="en-US"/>
              </w:rPr>
              <w:t>categorizing and ordering the videos.</w:t>
            </w:r>
          </w:p>
        </w:tc>
      </w:tr>
      <w:tr w:rsidR="00D96433" w:rsidRPr="007541FC" w14:paraId="4DBAE170" w14:textId="77777777" w:rsidTr="005E4479">
        <w:tc>
          <w:tcPr>
            <w:tcW w:w="2706" w:type="dxa"/>
          </w:tcPr>
          <w:p w14:paraId="660C6A05" w14:textId="5DF7C69A" w:rsidR="00D96433" w:rsidRDefault="00D96433" w:rsidP="005E4479">
            <w:pPr>
              <w:spacing w:before="120" w:after="120"/>
              <w:rPr>
                <w:lang w:val="en-US"/>
              </w:rPr>
            </w:pPr>
            <w:r>
              <w:rPr>
                <w:lang w:val="en-US"/>
              </w:rPr>
              <w:t>Support external link for videos</w:t>
            </w:r>
          </w:p>
        </w:tc>
        <w:tc>
          <w:tcPr>
            <w:tcW w:w="2694" w:type="dxa"/>
          </w:tcPr>
          <w:p w14:paraId="054C1FEE" w14:textId="472E9772" w:rsidR="00D96433" w:rsidRDefault="00D96433" w:rsidP="005E4479">
            <w:pPr>
              <w:spacing w:before="120" w:after="120"/>
              <w:rPr>
                <w:lang w:val="en-US"/>
              </w:rPr>
            </w:pPr>
            <w:r>
              <w:rPr>
                <w:lang w:val="en-US"/>
              </w:rPr>
              <w:t>Sharable links</w:t>
            </w:r>
          </w:p>
        </w:tc>
        <w:tc>
          <w:tcPr>
            <w:tcW w:w="2695" w:type="dxa"/>
          </w:tcPr>
          <w:p w14:paraId="5471A655" w14:textId="6751657E" w:rsidR="00D96433" w:rsidRDefault="00D96433" w:rsidP="005E4479">
            <w:pPr>
              <w:spacing w:before="120" w:after="120"/>
              <w:rPr>
                <w:lang w:val="en-US"/>
              </w:rPr>
            </w:pPr>
            <w:r>
              <w:rPr>
                <w:lang w:val="en-US"/>
              </w:rPr>
              <w:t xml:space="preserve">Copy encoded URL for the video and paste on any </w:t>
            </w:r>
            <w:r w:rsidR="000C4E3E">
              <w:rPr>
                <w:lang w:val="en-US"/>
              </w:rPr>
              <w:t>online discussion platform</w:t>
            </w:r>
          </w:p>
        </w:tc>
        <w:tc>
          <w:tcPr>
            <w:tcW w:w="2695" w:type="dxa"/>
          </w:tcPr>
          <w:p w14:paraId="2706DF8D" w14:textId="0438EE15" w:rsidR="00D96433" w:rsidRDefault="00D96433" w:rsidP="005E4479">
            <w:pPr>
              <w:spacing w:before="120" w:after="120"/>
              <w:rPr>
                <w:lang w:val="en-US"/>
              </w:rPr>
            </w:pPr>
            <w:r>
              <w:rPr>
                <w:lang w:val="en-US"/>
              </w:rPr>
              <w:t xml:space="preserve">This can be used </w:t>
            </w:r>
            <w:r w:rsidR="000C4E3E">
              <w:rPr>
                <w:lang w:val="en-US"/>
              </w:rPr>
              <w:t xml:space="preserve">as </w:t>
            </w:r>
            <w:r>
              <w:rPr>
                <w:lang w:val="en-US"/>
              </w:rPr>
              <w:t>a better categorizing solution.</w:t>
            </w:r>
          </w:p>
        </w:tc>
      </w:tr>
    </w:tbl>
    <w:p w14:paraId="5BBD45B3" w14:textId="07E76E96" w:rsidR="007434F8" w:rsidRDefault="007434F8" w:rsidP="007434F8">
      <w:pPr>
        <w:spacing w:after="0"/>
        <w:rPr>
          <w:lang w:val="en-US"/>
        </w:rPr>
      </w:pPr>
    </w:p>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60D2F7" w14:textId="77777777" w:rsidR="00383D3C" w:rsidRDefault="00383D3C" w:rsidP="007434F8">
      <w:pPr>
        <w:spacing w:after="0" w:line="240" w:lineRule="auto"/>
      </w:pPr>
      <w:r>
        <w:separator/>
      </w:r>
    </w:p>
  </w:endnote>
  <w:endnote w:type="continuationSeparator" w:id="0">
    <w:p w14:paraId="5DFA083E" w14:textId="77777777" w:rsidR="00383D3C" w:rsidRDefault="00383D3C"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6E1A18" w14:textId="77777777" w:rsidR="00383D3C" w:rsidRDefault="00383D3C" w:rsidP="007434F8">
      <w:pPr>
        <w:spacing w:after="0" w:line="240" w:lineRule="auto"/>
      </w:pPr>
      <w:r>
        <w:separator/>
      </w:r>
    </w:p>
  </w:footnote>
  <w:footnote w:type="continuationSeparator" w:id="0">
    <w:p w14:paraId="00CE0F8B" w14:textId="77777777" w:rsidR="00383D3C" w:rsidRDefault="00383D3C"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C4E3E"/>
    <w:rsid w:val="000D6F35"/>
    <w:rsid w:val="000E5B7A"/>
    <w:rsid w:val="00112ABE"/>
    <w:rsid w:val="001409CD"/>
    <w:rsid w:val="00162EB2"/>
    <w:rsid w:val="001A6E03"/>
    <w:rsid w:val="00217E29"/>
    <w:rsid w:val="00243360"/>
    <w:rsid w:val="00274D2B"/>
    <w:rsid w:val="00322B6F"/>
    <w:rsid w:val="0033471C"/>
    <w:rsid w:val="00341E62"/>
    <w:rsid w:val="00362EEB"/>
    <w:rsid w:val="00380E18"/>
    <w:rsid w:val="00383D3C"/>
    <w:rsid w:val="003B4F09"/>
    <w:rsid w:val="003C35BA"/>
    <w:rsid w:val="003D202B"/>
    <w:rsid w:val="00402394"/>
    <w:rsid w:val="00451A3A"/>
    <w:rsid w:val="00500A19"/>
    <w:rsid w:val="00526031"/>
    <w:rsid w:val="00526596"/>
    <w:rsid w:val="00570AA8"/>
    <w:rsid w:val="00591D16"/>
    <w:rsid w:val="005D3FE4"/>
    <w:rsid w:val="005E4479"/>
    <w:rsid w:val="005F2033"/>
    <w:rsid w:val="00630E26"/>
    <w:rsid w:val="0065430B"/>
    <w:rsid w:val="0071288C"/>
    <w:rsid w:val="00730FF6"/>
    <w:rsid w:val="00736C51"/>
    <w:rsid w:val="007427E6"/>
    <w:rsid w:val="007434F8"/>
    <w:rsid w:val="007541FC"/>
    <w:rsid w:val="007C71D0"/>
    <w:rsid w:val="007F196A"/>
    <w:rsid w:val="00806855"/>
    <w:rsid w:val="00810AE9"/>
    <w:rsid w:val="0087181B"/>
    <w:rsid w:val="008967A9"/>
    <w:rsid w:val="00995F57"/>
    <w:rsid w:val="009D4550"/>
    <w:rsid w:val="00A60548"/>
    <w:rsid w:val="00A6443A"/>
    <w:rsid w:val="00A81D6E"/>
    <w:rsid w:val="00A83068"/>
    <w:rsid w:val="00A9719E"/>
    <w:rsid w:val="00AA3A13"/>
    <w:rsid w:val="00AE1626"/>
    <w:rsid w:val="00B16C8A"/>
    <w:rsid w:val="00B27600"/>
    <w:rsid w:val="00BA6904"/>
    <w:rsid w:val="00C32FD6"/>
    <w:rsid w:val="00C567C1"/>
    <w:rsid w:val="00C93EA6"/>
    <w:rsid w:val="00CB017A"/>
    <w:rsid w:val="00CD480F"/>
    <w:rsid w:val="00CF57D5"/>
    <w:rsid w:val="00D1281C"/>
    <w:rsid w:val="00D16D8B"/>
    <w:rsid w:val="00D5745A"/>
    <w:rsid w:val="00D96433"/>
    <w:rsid w:val="00DB5808"/>
    <w:rsid w:val="00E546D4"/>
    <w:rsid w:val="00E65873"/>
    <w:rsid w:val="00E96FB0"/>
    <w:rsid w:val="00EC0765"/>
    <w:rsid w:val="00EC3D93"/>
    <w:rsid w:val="00EC5C66"/>
    <w:rsid w:val="00EE22CD"/>
    <w:rsid w:val="00F26597"/>
    <w:rsid w:val="00F44187"/>
    <w:rsid w:val="00F504AA"/>
    <w:rsid w:val="00F53C68"/>
    <w:rsid w:val="00F72AF9"/>
    <w:rsid w:val="00FB35C6"/>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 w:type="character" w:styleId="Hyperlink">
    <w:name w:val="Hyperlink"/>
    <w:basedOn w:val="DefaultParagraphFont"/>
    <w:uiPriority w:val="99"/>
    <w:unhideWhenUsed/>
    <w:rsid w:val="00274D2B"/>
    <w:rPr>
      <w:color w:val="0563C1" w:themeColor="hyperlink"/>
      <w:u w:val="single"/>
    </w:rPr>
  </w:style>
  <w:style w:type="character" w:styleId="UnresolvedMention">
    <w:name w:val="Unresolved Mention"/>
    <w:basedOn w:val="DefaultParagraphFont"/>
    <w:uiPriority w:val="99"/>
    <w:semiHidden/>
    <w:unhideWhenUsed/>
    <w:rsid w:val="00274D2B"/>
    <w:rPr>
      <w:color w:val="605E5C"/>
      <w:shd w:val="clear" w:color="auto" w:fill="E1DFDD"/>
    </w:rPr>
  </w:style>
  <w:style w:type="paragraph" w:styleId="BalloonText">
    <w:name w:val="Balloon Text"/>
    <w:basedOn w:val="Normal"/>
    <w:link w:val="BalloonTextChar"/>
    <w:uiPriority w:val="99"/>
    <w:semiHidden/>
    <w:unhideWhenUsed/>
    <w:rsid w:val="00BA690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A690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 w:id="206113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6DEAF-9790-A64C-AC50-7AA046C29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427</Words>
  <Characters>243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Brandon Clarke</cp:lastModifiedBy>
  <cp:revision>3</cp:revision>
  <cp:lastPrinted>2021-02-03T18:50:00Z</cp:lastPrinted>
  <dcterms:created xsi:type="dcterms:W3CDTF">2021-02-03T18:56:00Z</dcterms:created>
  <dcterms:modified xsi:type="dcterms:W3CDTF">2021-02-03T19:04:00Z</dcterms:modified>
</cp:coreProperties>
</file>